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627" w:rsidP="00567627" w:rsidRDefault="00567627" w14:paraId="17CFAEF9" w14:textId="77777777">
      <w:pPr>
        <w:jc w:val="center"/>
        <w:rPr>
          <w:b/>
          <w:u w:val="single"/>
        </w:rPr>
      </w:pPr>
      <w:r>
        <w:rPr>
          <w:b/>
          <w:u w:val="single"/>
        </w:rPr>
        <w:t>PRCS252 – Travel Management System Software:</w:t>
      </w:r>
    </w:p>
    <w:p w:rsidR="004C5F98" w:rsidP="00567627" w:rsidRDefault="004C5F98" w14:paraId="5251D593" w14:textId="7425A7CC">
      <w:pPr>
        <w:jc w:val="center"/>
        <w:rPr>
          <w:b/>
          <w:u w:val="single"/>
        </w:rPr>
      </w:pPr>
      <w:r w:rsidRPr="00567627">
        <w:rPr>
          <w:b/>
          <w:u w:val="single"/>
        </w:rPr>
        <w:t>Use Case Analysis</w:t>
      </w:r>
    </w:p>
    <w:p w:rsidRPr="00567627" w:rsidR="009009A3" w:rsidP="00567627" w:rsidRDefault="009009A3" w14:paraId="63A32675" w14:textId="77777777">
      <w:pPr>
        <w:jc w:val="center"/>
        <w:rPr>
          <w:b/>
          <w:u w:val="single"/>
        </w:rPr>
      </w:pPr>
    </w:p>
    <w:p w:rsidRPr="0074247E" w:rsidR="004C5F98" w:rsidRDefault="004C5F98" w14:paraId="287B43AB" w14:textId="77777777">
      <w:pPr>
        <w:rPr>
          <w:b/>
          <w:u w:val="single"/>
        </w:rPr>
      </w:pPr>
      <w:r w:rsidRPr="0074247E">
        <w:rPr>
          <w:b/>
          <w:u w:val="single"/>
        </w:rPr>
        <w:t>User Stories:</w:t>
      </w:r>
    </w:p>
    <w:p w:rsidRPr="0005457D" w:rsidR="004C5F98" w:rsidRDefault="004C5F98" w14:paraId="1BDFB3BE" w14:textId="77777777">
      <w:pPr>
        <w:rPr>
          <w:u w:val="single"/>
        </w:rPr>
      </w:pPr>
      <w:r w:rsidRPr="0005457D">
        <w:rPr>
          <w:u w:val="single"/>
        </w:rPr>
        <w:t>Actors:</w:t>
      </w:r>
    </w:p>
    <w:p w:rsidR="004C5F98" w:rsidP="00A23FCA" w:rsidRDefault="004C5F98" w14:paraId="6FFF3179" w14:textId="3316C924">
      <w:pPr>
        <w:pStyle w:val="ListParagraph"/>
        <w:numPr>
          <w:ilvl w:val="0"/>
          <w:numId w:val="4"/>
        </w:numPr>
      </w:pPr>
      <w:r>
        <w:t>Driver</w:t>
      </w:r>
    </w:p>
    <w:p w:rsidR="004C5F98" w:rsidP="00A23FCA" w:rsidRDefault="004C5F98" w14:paraId="2C19EAAA" w14:textId="4A79A420">
      <w:pPr>
        <w:pStyle w:val="ListParagraph"/>
        <w:numPr>
          <w:ilvl w:val="0"/>
          <w:numId w:val="4"/>
        </w:numPr>
      </w:pPr>
      <w:r>
        <w:t>Admin</w:t>
      </w:r>
    </w:p>
    <w:p w:rsidR="004C5F98" w:rsidP="00A23FCA" w:rsidRDefault="004C5F98" w14:paraId="794C5166" w14:textId="3F562118">
      <w:pPr>
        <w:pStyle w:val="ListParagraph"/>
        <w:numPr>
          <w:ilvl w:val="0"/>
          <w:numId w:val="4"/>
        </w:numPr>
      </w:pPr>
      <w:r>
        <w:t>Customer</w:t>
      </w:r>
    </w:p>
    <w:p w:rsidR="005A6CD9" w:rsidRDefault="005A6CD9" w14:paraId="7FDBA77E" w14:textId="77777777"/>
    <w:p w:rsidRPr="00A649A5" w:rsidR="005A6CD9" w:rsidRDefault="005A6CD9" w14:paraId="28B58D47" w14:textId="77777777">
      <w:pPr>
        <w:rPr>
          <w:u w:val="single"/>
        </w:rPr>
      </w:pPr>
      <w:r w:rsidRPr="00A649A5">
        <w:rPr>
          <w:u w:val="single"/>
        </w:rPr>
        <w:t>Driver:</w:t>
      </w:r>
    </w:p>
    <w:p w:rsidR="004C5F98" w:rsidP="004C5F98" w:rsidRDefault="004C5F98" w14:paraId="57F9A40C" w14:textId="201E3C18">
      <w:pPr>
        <w:pStyle w:val="ListParagraph"/>
        <w:numPr>
          <w:ilvl w:val="0"/>
          <w:numId w:val="1"/>
        </w:numPr>
      </w:pPr>
      <w:r>
        <w:t>As a driver, I want to be able to notify of delays</w:t>
      </w:r>
      <w:r w:rsidR="0039176F">
        <w:t xml:space="preserve"> in a bus service</w:t>
      </w:r>
      <w:r>
        <w:t>, so that users of the service will be able to estimate when a bus will arrive.</w:t>
      </w:r>
    </w:p>
    <w:p w:rsidR="004C5F98" w:rsidP="004C5F98" w:rsidRDefault="004C5F98" w14:paraId="1F175699" w14:textId="77777777">
      <w:pPr>
        <w:pStyle w:val="ListParagraph"/>
        <w:numPr>
          <w:ilvl w:val="0"/>
          <w:numId w:val="1"/>
        </w:numPr>
      </w:pPr>
      <w:r>
        <w:t xml:space="preserve">As a driver, I want to be able to </w:t>
      </w:r>
      <w:r w:rsidR="005A6CD9">
        <w:t>notify that the journey has been started, so that the journey duration can be tracked.</w:t>
      </w:r>
    </w:p>
    <w:p w:rsidR="005A6CD9" w:rsidP="004C5F98" w:rsidRDefault="005A6CD9" w14:paraId="5D61F72F" w14:textId="77777777">
      <w:pPr>
        <w:pStyle w:val="ListParagraph"/>
        <w:numPr>
          <w:ilvl w:val="0"/>
          <w:numId w:val="1"/>
        </w:numPr>
      </w:pPr>
      <w:r>
        <w:t>As a driver, I want to be able to notify that the journey has been stopped, so that the journey duration can be tracked.</w:t>
      </w:r>
    </w:p>
    <w:p w:rsidR="005A6CD9" w:rsidP="004C5F98" w:rsidRDefault="14254C6C" w14:paraId="1254AA7B" w14:textId="56924EDE">
      <w:pPr>
        <w:pStyle w:val="ListParagraph"/>
        <w:numPr>
          <w:ilvl w:val="0"/>
          <w:numId w:val="1"/>
        </w:numPr>
      </w:pPr>
      <w:r w:rsidRPr="14254C6C">
        <w:rPr>
          <w:b/>
          <w:bCs/>
        </w:rPr>
        <w:t>As a driver, I want to be able to view current stock, so that the number of buses available to drive in the depot is known?</w:t>
      </w:r>
    </w:p>
    <w:p w:rsidR="005A6CD9" w:rsidP="004C5F98" w:rsidRDefault="005A6CD9" w14:paraId="551CF372" w14:textId="55FF8E16">
      <w:pPr>
        <w:pStyle w:val="ListParagraph"/>
        <w:numPr>
          <w:ilvl w:val="0"/>
          <w:numId w:val="1"/>
        </w:numPr>
      </w:pPr>
      <w:r>
        <w:t>As a driver, I want to be able to view the set route, so that the bus can arrive at the destination.</w:t>
      </w:r>
    </w:p>
    <w:p w:rsidR="009A6058" w:rsidP="004C5F98" w:rsidRDefault="009A6058" w14:paraId="47FAC50C" w14:textId="766C5154">
      <w:pPr>
        <w:pStyle w:val="ListParagraph"/>
        <w:numPr>
          <w:ilvl w:val="0"/>
          <w:numId w:val="1"/>
        </w:numPr>
      </w:pPr>
      <w:r>
        <w:t xml:space="preserve">As a driver, I want to be able to login to the system and be able to access the bus service based on the </w:t>
      </w:r>
      <w:r w:rsidR="00094685">
        <w:t xml:space="preserve">bus </w:t>
      </w:r>
      <w:r w:rsidR="00D13D09">
        <w:t>license/service id</w:t>
      </w:r>
      <w:r w:rsidR="003E794C">
        <w:t>.</w:t>
      </w:r>
    </w:p>
    <w:p w:rsidR="008E247D" w:rsidP="004C5F98" w:rsidRDefault="008E247D" w14:paraId="3478F123" w14:textId="0681A4DE">
      <w:pPr>
        <w:pStyle w:val="ListParagraph"/>
        <w:numPr>
          <w:ilvl w:val="0"/>
          <w:numId w:val="1"/>
        </w:numPr>
      </w:pPr>
      <w:r>
        <w:t>As a driver, I want to be able to accept a booking reference number from a passenger and validate their journey.</w:t>
      </w:r>
    </w:p>
    <w:p w:rsidR="00DD7884" w:rsidP="00C31BE4" w:rsidRDefault="003B1756" w14:paraId="14838677" w14:textId="36DD5D15">
      <w:pPr>
        <w:pStyle w:val="ListParagraph"/>
        <w:numPr>
          <w:ilvl w:val="0"/>
          <w:numId w:val="1"/>
        </w:numPr>
      </w:pPr>
      <w:r>
        <w:t>As a driver, I want to be able to view bus service information</w:t>
      </w:r>
      <w:r w:rsidR="00750C5A">
        <w:t>: bus capacity, remaining seats, bookings made for the journeys and locations to pick up booked passengers.</w:t>
      </w:r>
    </w:p>
    <w:p w:rsidR="00B94E33" w:rsidP="00B94E33" w:rsidRDefault="00B94E33" w14:paraId="6548CB3D" w14:textId="316E6293"/>
    <w:p w:rsidR="00B94E33" w:rsidP="00B94E33" w:rsidRDefault="00B94E33" w14:paraId="72C86DE7" w14:textId="0686CFCD"/>
    <w:p w:rsidR="00693A80" w:rsidP="00B94E33" w:rsidRDefault="00693A80" w14:paraId="7CDEA996" w14:textId="051CCF97"/>
    <w:p w:rsidR="00693A80" w:rsidP="00B94E33" w:rsidRDefault="00693A80" w14:paraId="3D547D24" w14:textId="6D51AB23"/>
    <w:p w:rsidR="00693A80" w:rsidP="00B94E33" w:rsidRDefault="00693A80" w14:paraId="711F4E7B" w14:textId="5912ACC2"/>
    <w:p w:rsidR="00693A80" w:rsidP="00B94E33" w:rsidRDefault="00693A80" w14:paraId="3C7A73DB" w14:textId="40BB692F"/>
    <w:p w:rsidR="00693A80" w:rsidP="00B94E33" w:rsidRDefault="00693A80" w14:paraId="70BEF4A2" w14:textId="68BBCC68"/>
    <w:p w:rsidR="00693A80" w:rsidP="00B94E33" w:rsidRDefault="00693A80" w14:paraId="079D9ECE" w14:textId="44E20353"/>
    <w:p w:rsidR="00693A80" w:rsidP="00B94E33" w:rsidRDefault="00693A80" w14:paraId="2DA673BA" w14:textId="65B2619D"/>
    <w:p w:rsidR="00693A80" w:rsidP="00B94E33" w:rsidRDefault="00693A80" w14:paraId="0757A2F9" w14:textId="77777777"/>
    <w:p w:rsidR="005A6CD9" w:rsidP="005A6CD9" w:rsidRDefault="005A6CD9" w14:paraId="52B4302F" w14:textId="77777777">
      <w:pPr>
        <w:ind w:left="360"/>
      </w:pPr>
    </w:p>
    <w:p w:rsidRPr="00D6202B" w:rsidR="005A6CD9" w:rsidP="00D5193C" w:rsidRDefault="005A6CD9" w14:paraId="65A957C2" w14:textId="77777777">
      <w:pPr>
        <w:rPr>
          <w:u w:val="single"/>
        </w:rPr>
      </w:pPr>
      <w:r w:rsidRPr="00D6202B">
        <w:rPr>
          <w:u w:val="single"/>
        </w:rPr>
        <w:lastRenderedPageBreak/>
        <w:t>Customer:</w:t>
      </w:r>
    </w:p>
    <w:p w:rsidR="005A6CD9" w:rsidP="005A6CD9" w:rsidRDefault="005A6CD9" w14:paraId="2C98A1C4" w14:textId="77777777">
      <w:pPr>
        <w:pStyle w:val="ListParagraph"/>
        <w:numPr>
          <w:ilvl w:val="0"/>
          <w:numId w:val="2"/>
        </w:numPr>
      </w:pPr>
      <w:r>
        <w:t>As a customer, I want to be able to create an account, so that I can book a place on a bus.</w:t>
      </w:r>
    </w:p>
    <w:p w:rsidR="005A6CD9" w:rsidP="005A6CD9" w:rsidRDefault="005A6CD9" w14:paraId="7682B271" w14:textId="77777777">
      <w:pPr>
        <w:pStyle w:val="ListParagraph"/>
        <w:numPr>
          <w:ilvl w:val="0"/>
          <w:numId w:val="2"/>
        </w:numPr>
      </w:pPr>
      <w:r>
        <w:t>As a customer, I want to be able to create bookings, so that I can catch the bus to my desired destination.</w:t>
      </w:r>
    </w:p>
    <w:p w:rsidR="005A6CD9" w:rsidP="005A6CD9" w:rsidRDefault="005A6CD9" w14:paraId="0F049BE1" w14:textId="1A914BDD">
      <w:pPr>
        <w:pStyle w:val="ListParagraph"/>
        <w:numPr>
          <w:ilvl w:val="0"/>
          <w:numId w:val="2"/>
        </w:numPr>
      </w:pPr>
      <w:r>
        <w:t xml:space="preserve">As a customer, I want to be able </w:t>
      </w:r>
      <w:r w:rsidR="007A0A74">
        <w:t>to make multiple bookings, so that I can travel with others</w:t>
      </w:r>
      <w:r>
        <w:t>.</w:t>
      </w:r>
    </w:p>
    <w:p w:rsidR="0096761D" w:rsidP="005A6CD9" w:rsidRDefault="0096761D" w14:paraId="531814CE" w14:textId="0628C277">
      <w:pPr>
        <w:pStyle w:val="ListParagraph"/>
        <w:numPr>
          <w:ilvl w:val="0"/>
          <w:numId w:val="2"/>
        </w:numPr>
      </w:pPr>
      <w:r>
        <w:t>As a customer, I want to be able to search routes given</w:t>
      </w:r>
      <w:r w:rsidR="000E5084">
        <w:t xml:space="preserve"> my </w:t>
      </w:r>
      <w:r w:rsidR="00AF4901">
        <w:t>starting point and destination.</w:t>
      </w:r>
    </w:p>
    <w:p w:rsidR="00AF4901" w:rsidP="005A6CD9" w:rsidRDefault="00E86C71" w14:paraId="64B8F85D" w14:textId="4B38F261">
      <w:pPr>
        <w:pStyle w:val="ListParagraph"/>
        <w:numPr>
          <w:ilvl w:val="0"/>
          <w:numId w:val="2"/>
        </w:numPr>
      </w:pPr>
      <w:r>
        <w:t xml:space="preserve">As a customer, searching for routes, I want to see </w:t>
      </w:r>
      <w:r w:rsidR="00633E9A">
        <w:t>fares and associated times for a journey.</w:t>
      </w:r>
    </w:p>
    <w:p w:rsidR="005A6CD9" w:rsidP="005A6CD9" w:rsidRDefault="00B37398" w14:paraId="3EDCBFE9" w14:textId="77777777">
      <w:pPr>
        <w:pStyle w:val="ListParagraph"/>
        <w:numPr>
          <w:ilvl w:val="0"/>
          <w:numId w:val="2"/>
        </w:numPr>
      </w:pPr>
      <w:r>
        <w:t>As a customer, I want to be able to know my starting stop, so I can know where to catch the bus.</w:t>
      </w:r>
    </w:p>
    <w:p w:rsidR="00B37398" w:rsidP="005A6CD9" w:rsidRDefault="00B37398" w14:paraId="35BB17D3" w14:textId="78075F49">
      <w:pPr>
        <w:pStyle w:val="ListParagraph"/>
        <w:numPr>
          <w:ilvl w:val="0"/>
          <w:numId w:val="2"/>
        </w:numPr>
      </w:pPr>
      <w:r>
        <w:t>As a customer, I want to be able to know my ending stop, so I can know where to get off the bus.</w:t>
      </w:r>
    </w:p>
    <w:p w:rsidR="00C3098C" w:rsidP="005A6CD9" w:rsidRDefault="00E10692" w14:paraId="4DDF66C2" w14:textId="66788935">
      <w:pPr>
        <w:pStyle w:val="ListParagraph"/>
        <w:numPr>
          <w:ilvl w:val="0"/>
          <w:numId w:val="2"/>
        </w:numPr>
      </w:pPr>
      <w:r>
        <w:t xml:space="preserve">As a customer, I want to be able to select the day and time in which </w:t>
      </w:r>
      <w:r w:rsidR="00745B2D">
        <w:t>I want travel, so that available services during those times will be available for me to book.</w:t>
      </w:r>
    </w:p>
    <w:p w:rsidR="00B37398" w:rsidP="005A6CD9" w:rsidRDefault="00B37398" w14:paraId="658DCCBF" w14:textId="77777777">
      <w:pPr>
        <w:pStyle w:val="ListParagraph"/>
        <w:numPr>
          <w:ilvl w:val="0"/>
          <w:numId w:val="2"/>
        </w:numPr>
      </w:pPr>
      <w:r>
        <w:t>As a customer, I want to be able to know the estimated time of the journey, so I know when the bus will get to my destination.</w:t>
      </w:r>
    </w:p>
    <w:p w:rsidR="00B37398" w:rsidP="005A6CD9" w:rsidRDefault="00B37398" w14:paraId="0BF4A617" w14:textId="77777777">
      <w:pPr>
        <w:pStyle w:val="ListParagraph"/>
        <w:numPr>
          <w:ilvl w:val="0"/>
          <w:numId w:val="2"/>
        </w:numPr>
      </w:pPr>
      <w:r>
        <w:t>As a customer, I want to be able to pay via PayPal, so I can confirm my travel.</w:t>
      </w:r>
    </w:p>
    <w:p w:rsidR="00B37398" w:rsidP="005A6CD9" w:rsidRDefault="00B37398" w14:paraId="439466A5" w14:textId="516E6A10">
      <w:pPr>
        <w:pStyle w:val="ListParagraph"/>
        <w:numPr>
          <w:ilvl w:val="0"/>
          <w:numId w:val="2"/>
        </w:numPr>
      </w:pPr>
      <w:r>
        <w:t xml:space="preserve">As a customer, I want to be able to view the timetable of routes, so I know when the bus will start its </w:t>
      </w:r>
      <w:r w:rsidR="003B4F5D">
        <w:t>journey. *</w:t>
      </w:r>
    </w:p>
    <w:p w:rsidR="002000BA" w:rsidP="005A6CD9" w:rsidRDefault="002000BA" w14:paraId="34DF18BF" w14:textId="669F5A35">
      <w:pPr>
        <w:pStyle w:val="ListParagraph"/>
        <w:numPr>
          <w:ilvl w:val="0"/>
          <w:numId w:val="2"/>
        </w:numPr>
        <w:rPr/>
      </w:pPr>
      <w:r w:rsidR="4481BDE1">
        <w:rPr/>
        <w:t xml:space="preserve">As a customer, I should know when there is a delay for the service I have booked on to via updates to my </w:t>
      </w:r>
      <w:r w:rsidR="4481BDE1">
        <w:rPr/>
        <w:t xml:space="preserve">mobile </w:t>
      </w:r>
      <w:r w:rsidR="4481BDE1">
        <w:rPr/>
        <w:t>application.</w:t>
      </w:r>
    </w:p>
    <w:p w:rsidR="00B37398" w:rsidP="005A6CD9" w:rsidRDefault="00B37398" w14:paraId="2F329AD0" w14:textId="12004965">
      <w:pPr>
        <w:pStyle w:val="ListParagraph"/>
        <w:numPr>
          <w:ilvl w:val="0"/>
          <w:numId w:val="2"/>
        </w:numPr>
      </w:pPr>
      <w:r>
        <w:t>As a customer, I want to be able to view my prior travel history, so I can easily track where I have been</w:t>
      </w:r>
      <w:r w:rsidR="00387B6D">
        <w:t xml:space="preserve"> and make new journey’s based on prior ones.</w:t>
      </w:r>
    </w:p>
    <w:p w:rsidR="00B15BF2" w:rsidP="005A6CD9" w:rsidRDefault="00B15BF2" w14:paraId="300C6FB3" w14:textId="3574FBF7">
      <w:pPr>
        <w:pStyle w:val="ListParagraph"/>
        <w:numPr>
          <w:ilvl w:val="0"/>
          <w:numId w:val="2"/>
        </w:numPr>
      </w:pPr>
      <w:r>
        <w:t>As a customer, I want to be able to view my account details.</w:t>
      </w:r>
    </w:p>
    <w:p w:rsidR="00B15BF2" w:rsidP="005A6CD9" w:rsidRDefault="14254C6C" w14:paraId="63F2F7E3" w14:textId="19505505">
      <w:pPr>
        <w:pStyle w:val="ListParagraph"/>
        <w:numPr>
          <w:ilvl w:val="0"/>
          <w:numId w:val="2"/>
        </w:numPr>
      </w:pPr>
      <w:r>
        <w:t>As a customer, I want to be able to get route information.</w:t>
      </w:r>
    </w:p>
    <w:p w:rsidR="009C3B2E" w:rsidP="005A6CD9" w:rsidRDefault="003E2371" w14:paraId="5AC004FB" w14:textId="0A1B3B48">
      <w:pPr>
        <w:pStyle w:val="ListParagraph"/>
        <w:numPr>
          <w:ilvl w:val="0"/>
          <w:numId w:val="2"/>
        </w:numPr>
      </w:pPr>
      <w:r>
        <w:t>As a customer, I want to be able to request the termination of my account.</w:t>
      </w:r>
    </w:p>
    <w:p w:rsidR="00641593" w:rsidP="00641593" w:rsidRDefault="001C07BF" w14:paraId="21985576" w14:textId="46E510C9">
      <w:pPr>
        <w:pStyle w:val="ListParagraph"/>
        <w:numPr>
          <w:ilvl w:val="0"/>
          <w:numId w:val="2"/>
        </w:numPr>
      </w:pPr>
      <w:r>
        <w:t>As a customer, I want to be able to view all my currently booked tickets and be able to display my booking reference code to the driver upon bus entry.</w:t>
      </w:r>
    </w:p>
    <w:p w:rsidR="00641593" w:rsidP="00641593" w:rsidRDefault="00641593" w14:paraId="145A7705" w14:textId="6AD36317"/>
    <w:p w:rsidR="001E4E19" w:rsidP="00641593" w:rsidRDefault="001E4E19" w14:paraId="4A8D5D7E" w14:textId="2C489998"/>
    <w:p w:rsidR="001E4E19" w:rsidP="00641593" w:rsidRDefault="001E4E19" w14:paraId="7839287E" w14:textId="43D36687"/>
    <w:p w:rsidR="001E4E19" w:rsidP="00641593" w:rsidRDefault="001E4E19" w14:paraId="20113385" w14:textId="4EF22D10"/>
    <w:p w:rsidR="001E4E19" w:rsidP="00641593" w:rsidRDefault="001E4E19" w14:paraId="3BB79E0C" w14:textId="0E370708"/>
    <w:p w:rsidR="001E4E19" w:rsidP="00641593" w:rsidRDefault="001E4E19" w14:paraId="70157B1F" w14:textId="03213D77"/>
    <w:p w:rsidR="001E4E19" w:rsidP="00641593" w:rsidRDefault="001E4E19" w14:paraId="2D3FB29B" w14:textId="7FB3BCDF"/>
    <w:p w:rsidR="001E4E19" w:rsidP="00641593" w:rsidRDefault="001E4E19" w14:paraId="2D61C2AE" w14:textId="1A7656DE"/>
    <w:p w:rsidR="001E4E19" w:rsidP="00641593" w:rsidRDefault="001E4E19" w14:paraId="48EF4B54" w14:textId="1F29B6B3"/>
    <w:p w:rsidR="001E4E19" w:rsidP="00641593" w:rsidRDefault="001E4E19" w14:paraId="1E52BB0F" w14:textId="66DEF39B"/>
    <w:p w:rsidR="001E4E19" w:rsidP="00641593" w:rsidRDefault="001E4E19" w14:paraId="12347440" w14:textId="015C8728"/>
    <w:p w:rsidR="001E4E19" w:rsidP="00641593" w:rsidRDefault="001E4E19" w14:paraId="55B9BD15" w14:textId="5197A745"/>
    <w:p w:rsidR="001E4E19" w:rsidP="00641593" w:rsidRDefault="001E4E19" w14:paraId="41F8E2CD" w14:textId="77777777">
      <w:bookmarkStart w:name="_GoBack" w:id="0"/>
      <w:bookmarkEnd w:id="0"/>
    </w:p>
    <w:p w:rsidRPr="00032EAA" w:rsidR="003B31AE" w:rsidP="003B31AE" w:rsidRDefault="003B31AE" w14:paraId="4369F35B" w14:textId="77777777">
      <w:pPr>
        <w:rPr>
          <w:u w:val="single"/>
        </w:rPr>
      </w:pPr>
      <w:r w:rsidRPr="00032EAA">
        <w:rPr>
          <w:u w:val="single"/>
        </w:rPr>
        <w:lastRenderedPageBreak/>
        <w:t>Admin:</w:t>
      </w:r>
    </w:p>
    <w:p w:rsidR="003B31AE" w:rsidP="003B31AE" w:rsidRDefault="003B31AE" w14:paraId="52A9C313" w14:textId="5A2F1B5D">
      <w:pPr>
        <w:pStyle w:val="ListParagraph"/>
        <w:numPr>
          <w:ilvl w:val="0"/>
          <w:numId w:val="3"/>
        </w:numPr>
      </w:pPr>
      <w:r>
        <w:t>As an admin, I want to be able to maintain records of what buses are in the depot, so that there is always up to date information</w:t>
      </w:r>
      <w:r w:rsidR="007A2399">
        <w:t xml:space="preserve"> available</w:t>
      </w:r>
      <w:r w:rsidR="004853F0">
        <w:t>.</w:t>
      </w:r>
    </w:p>
    <w:p w:rsidR="004853F0" w:rsidP="003B31AE" w:rsidRDefault="004853F0" w14:paraId="5C39A3A3" w14:textId="6E41F342">
      <w:pPr>
        <w:pStyle w:val="ListParagraph"/>
        <w:numPr>
          <w:ilvl w:val="0"/>
          <w:numId w:val="3"/>
        </w:numPr>
      </w:pPr>
      <w:r>
        <w:t xml:space="preserve">As an admin, I want to be able to change the status of a bus i.e. from in repair to </w:t>
      </w:r>
      <w:r w:rsidR="007315A6">
        <w:t>ready for service.</w:t>
      </w:r>
    </w:p>
    <w:p w:rsidR="007A2399" w:rsidP="007A2399" w:rsidRDefault="007A2399" w14:paraId="55AD81A6" w14:textId="77777777">
      <w:pPr>
        <w:pStyle w:val="ListParagraph"/>
        <w:numPr>
          <w:ilvl w:val="0"/>
          <w:numId w:val="3"/>
        </w:numPr>
      </w:pPr>
      <w:r>
        <w:t>As an admin, I want to be able to maintain records of the journeys of the buses, so that there is always up to date information on the journeys provided.</w:t>
      </w:r>
    </w:p>
    <w:p w:rsidR="007A2399" w:rsidP="007A2399" w:rsidRDefault="007A2399" w14:paraId="7C539DA9" w14:textId="77777777">
      <w:pPr>
        <w:pStyle w:val="ListParagraph"/>
        <w:numPr>
          <w:ilvl w:val="0"/>
          <w:numId w:val="3"/>
        </w:numPr>
      </w:pPr>
      <w:r>
        <w:t>As an admin, I want to be able to maintain records of the start point of the journeys, so that there is information on where a journey will begin from.</w:t>
      </w:r>
    </w:p>
    <w:p w:rsidR="007A2399" w:rsidP="007A2399" w:rsidRDefault="007A2399" w14:paraId="2ED44CDD" w14:textId="14F291F9">
      <w:pPr>
        <w:pStyle w:val="ListParagraph"/>
        <w:numPr>
          <w:ilvl w:val="0"/>
          <w:numId w:val="3"/>
        </w:numPr>
      </w:pPr>
      <w:r>
        <w:t>As an admin, I want to be able to maintain records of the end points of the journeys, so that there is information on where a journey will terminate.</w:t>
      </w:r>
    </w:p>
    <w:p w:rsidR="00A7330F" w:rsidP="007A2399" w:rsidRDefault="00A7330F" w14:paraId="38D6C53D" w14:textId="77FC5576">
      <w:pPr>
        <w:pStyle w:val="ListParagraph"/>
        <w:numPr>
          <w:ilvl w:val="0"/>
          <w:numId w:val="3"/>
        </w:numPr>
      </w:pPr>
      <w:r>
        <w:t xml:space="preserve">As an admin, I want to be able to create new records, so that new items can be added to </w:t>
      </w:r>
      <w:r w:rsidR="006B3ECE">
        <w:t>the system.</w:t>
      </w:r>
    </w:p>
    <w:p w:rsidR="00166B0C" w:rsidP="007A2399" w:rsidRDefault="14254C6C" w14:paraId="26679086" w14:textId="57E8A65E">
      <w:pPr>
        <w:pStyle w:val="ListParagraph"/>
        <w:numPr>
          <w:ilvl w:val="0"/>
          <w:numId w:val="3"/>
        </w:numPr>
      </w:pPr>
      <w:r>
        <w:t>As an admin, I want to be able to deploy new buses in the event a bus breakdown.</w:t>
      </w:r>
    </w:p>
    <w:p w:rsidR="14254C6C" w:rsidP="14254C6C" w:rsidRDefault="14254C6C" w14:paraId="6695D33E" w14:textId="745D13F8">
      <w:pPr>
        <w:pStyle w:val="ListParagraph"/>
        <w:numPr>
          <w:ilvl w:val="0"/>
          <w:numId w:val="3"/>
        </w:numPr>
      </w:pPr>
      <w:r>
        <w:t>As an admin, I want to be able to approve account termination requests, so that accounts can be removed.</w:t>
      </w:r>
    </w:p>
    <w:p w:rsidR="005A6CD9" w:rsidP="005A6CD9" w:rsidRDefault="005A6CD9" w14:paraId="2195867D" w14:textId="77777777">
      <w:pPr>
        <w:ind w:left="360"/>
      </w:pPr>
    </w:p>
    <w:sectPr w:rsidR="005A6CD9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7627" w:rsidP="00567627" w:rsidRDefault="00567627" w14:paraId="0B6356DD" w14:textId="77777777">
      <w:pPr>
        <w:spacing w:after="0" w:line="240" w:lineRule="auto"/>
      </w:pPr>
      <w:r>
        <w:separator/>
      </w:r>
    </w:p>
  </w:endnote>
  <w:endnote w:type="continuationSeparator" w:id="0">
    <w:p w:rsidR="00567627" w:rsidP="00567627" w:rsidRDefault="00567627" w14:paraId="5C9564A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7627" w:rsidP="00567627" w:rsidRDefault="00567627" w14:paraId="19A89A21" w14:textId="77777777">
      <w:pPr>
        <w:spacing w:after="0" w:line="240" w:lineRule="auto"/>
      </w:pPr>
      <w:r>
        <w:separator/>
      </w:r>
    </w:p>
  </w:footnote>
  <w:footnote w:type="continuationSeparator" w:id="0">
    <w:p w:rsidR="00567627" w:rsidP="00567627" w:rsidRDefault="00567627" w14:paraId="306BF9E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F0C75"/>
    <w:multiLevelType w:val="hybridMultilevel"/>
    <w:tmpl w:val="DDD24A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678E7"/>
    <w:multiLevelType w:val="hybridMultilevel"/>
    <w:tmpl w:val="82BE13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2FC2"/>
    <w:multiLevelType w:val="hybridMultilevel"/>
    <w:tmpl w:val="C2F855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D6344"/>
    <w:multiLevelType w:val="hybridMultilevel"/>
    <w:tmpl w:val="5E3E0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rA0MDO0NDExNzFR0lEKTi0uzszPAykwqgUAejyhQSwAAAA="/>
  </w:docVars>
  <w:rsids>
    <w:rsidRoot w:val="004C5F98"/>
    <w:rsid w:val="00032EAA"/>
    <w:rsid w:val="0005457D"/>
    <w:rsid w:val="00094685"/>
    <w:rsid w:val="00095DC8"/>
    <w:rsid w:val="000E5084"/>
    <w:rsid w:val="00166B0C"/>
    <w:rsid w:val="001C07BF"/>
    <w:rsid w:val="001C0AEC"/>
    <w:rsid w:val="001E4E19"/>
    <w:rsid w:val="002000BA"/>
    <w:rsid w:val="002F296D"/>
    <w:rsid w:val="00387B6D"/>
    <w:rsid w:val="0039176F"/>
    <w:rsid w:val="003B1756"/>
    <w:rsid w:val="003B31AE"/>
    <w:rsid w:val="003B4F5D"/>
    <w:rsid w:val="003E2371"/>
    <w:rsid w:val="003E794C"/>
    <w:rsid w:val="00452F23"/>
    <w:rsid w:val="00476AB5"/>
    <w:rsid w:val="004853F0"/>
    <w:rsid w:val="004C5F98"/>
    <w:rsid w:val="00567627"/>
    <w:rsid w:val="005A6CD9"/>
    <w:rsid w:val="006013C6"/>
    <w:rsid w:val="00633E9A"/>
    <w:rsid w:val="00641593"/>
    <w:rsid w:val="00693A80"/>
    <w:rsid w:val="006B3ECE"/>
    <w:rsid w:val="006E06D3"/>
    <w:rsid w:val="006F1B8D"/>
    <w:rsid w:val="007315A6"/>
    <w:rsid w:val="0074247E"/>
    <w:rsid w:val="00745B2D"/>
    <w:rsid w:val="00750C5A"/>
    <w:rsid w:val="007A0A74"/>
    <w:rsid w:val="007A2399"/>
    <w:rsid w:val="007A71EF"/>
    <w:rsid w:val="008E247D"/>
    <w:rsid w:val="009009A3"/>
    <w:rsid w:val="0096761D"/>
    <w:rsid w:val="009A6058"/>
    <w:rsid w:val="009C3B2E"/>
    <w:rsid w:val="00A23FCA"/>
    <w:rsid w:val="00A649A5"/>
    <w:rsid w:val="00A7330F"/>
    <w:rsid w:val="00AF4901"/>
    <w:rsid w:val="00B15BF2"/>
    <w:rsid w:val="00B37398"/>
    <w:rsid w:val="00B94E33"/>
    <w:rsid w:val="00C3098C"/>
    <w:rsid w:val="00C31BE4"/>
    <w:rsid w:val="00C57638"/>
    <w:rsid w:val="00CB2E1E"/>
    <w:rsid w:val="00D13D09"/>
    <w:rsid w:val="00D5193C"/>
    <w:rsid w:val="00D6202B"/>
    <w:rsid w:val="00DD7884"/>
    <w:rsid w:val="00E10692"/>
    <w:rsid w:val="00E86C71"/>
    <w:rsid w:val="00F160CB"/>
    <w:rsid w:val="00F1703A"/>
    <w:rsid w:val="00FA7D73"/>
    <w:rsid w:val="14254C6C"/>
    <w:rsid w:val="4481B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E123A7"/>
  <w15:chartTrackingRefBased/>
  <w15:docId w15:val="{F0D2D633-F2F5-4242-8231-ED4BEF0AF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67627"/>
  </w:style>
  <w:style w:type="paragraph" w:styleId="Footer">
    <w:name w:val="footer"/>
    <w:basedOn w:val="Normal"/>
    <w:link w:val="Foot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67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Plymouth Universit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drew Bellas</dc:creator>
  <keywords/>
  <dc:description/>
  <lastModifiedBy>(s) Goel Biju</lastModifiedBy>
  <revision>57</revision>
  <dcterms:created xsi:type="dcterms:W3CDTF">2019-02-06T10:45:00.0000000Z</dcterms:created>
  <dcterms:modified xsi:type="dcterms:W3CDTF">2019-02-07T12:35:39.9358677Z</dcterms:modified>
</coreProperties>
</file>